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80153" w14:textId="77777777" w:rsidR="00B73FEF" w:rsidRDefault="00B73FEF" w:rsidP="00B73FEF">
      <w:pPr>
        <w:pStyle w:val="Default"/>
      </w:pPr>
    </w:p>
    <w:p w14:paraId="0CBC8952" w14:textId="77777777" w:rsidR="00F92C53" w:rsidRDefault="00F92C53" w:rsidP="00B73FEF">
      <w:pPr>
        <w:pStyle w:val="Default"/>
      </w:pPr>
    </w:p>
    <w:p w14:paraId="3E6793F6" w14:textId="1F8B5E90" w:rsidR="00B73FEF" w:rsidRDefault="00B73FEF" w:rsidP="00B73FEF">
      <w:pPr>
        <w:pStyle w:val="Default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>CST8390 - Lab 4</w:t>
      </w:r>
    </w:p>
    <w:p w14:paraId="218F3EBF" w14:textId="767B682E" w:rsidR="00B73FEF" w:rsidRDefault="00B73FEF" w:rsidP="00B73FEF">
      <w:pPr>
        <w:spacing w:after="0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lassification by Decision Trees</w:t>
      </w:r>
    </w:p>
    <w:p w14:paraId="3CEC9193" w14:textId="77777777" w:rsidR="004D0C32" w:rsidRDefault="004D0C32" w:rsidP="00B73FEF">
      <w:pPr>
        <w:spacing w:after="0"/>
        <w:jc w:val="center"/>
        <w:rPr>
          <w:b/>
          <w:bCs/>
          <w:sz w:val="36"/>
          <w:szCs w:val="36"/>
        </w:rPr>
      </w:pPr>
    </w:p>
    <w:p w14:paraId="7758AB1D" w14:textId="0241A7C0" w:rsidR="00D65C46" w:rsidRPr="00D65C46" w:rsidRDefault="00D65C46" w:rsidP="00D65C46">
      <w:pPr>
        <w:spacing w:after="0"/>
        <w:rPr>
          <w:b/>
          <w:bCs/>
          <w:color w:val="FF0000"/>
          <w:sz w:val="24"/>
          <w:szCs w:val="24"/>
        </w:rPr>
      </w:pPr>
      <w:r w:rsidRPr="00D65C46">
        <w:rPr>
          <w:b/>
          <w:bCs/>
          <w:color w:val="FF0000"/>
          <w:sz w:val="24"/>
          <w:szCs w:val="24"/>
        </w:rPr>
        <w:t>Student Name:</w:t>
      </w:r>
      <w:r w:rsidR="00F92C53">
        <w:rPr>
          <w:b/>
          <w:bCs/>
          <w:color w:val="FF0000"/>
          <w:sz w:val="24"/>
          <w:szCs w:val="24"/>
        </w:rPr>
        <w:t xml:space="preserve"> </w:t>
      </w:r>
      <w:r w:rsidR="00F92C53" w:rsidRPr="004D0C32">
        <w:rPr>
          <w:b/>
          <w:bCs/>
          <w:color w:val="00B0F0"/>
          <w:sz w:val="24"/>
          <w:szCs w:val="24"/>
        </w:rPr>
        <w:t>Onur Onel</w:t>
      </w:r>
    </w:p>
    <w:p w14:paraId="09DC5DC4" w14:textId="305CF94F" w:rsidR="00D65C46" w:rsidRDefault="00D65C46" w:rsidP="00D65C46">
      <w:pPr>
        <w:spacing w:after="0"/>
        <w:rPr>
          <w:b/>
          <w:bCs/>
          <w:color w:val="FF0000"/>
          <w:sz w:val="24"/>
          <w:szCs w:val="24"/>
        </w:rPr>
      </w:pPr>
      <w:r w:rsidRPr="00D65C46">
        <w:rPr>
          <w:b/>
          <w:bCs/>
          <w:color w:val="FF0000"/>
          <w:sz w:val="24"/>
          <w:szCs w:val="24"/>
        </w:rPr>
        <w:t>Student Number:</w:t>
      </w:r>
      <w:r w:rsidR="00F92C53">
        <w:rPr>
          <w:b/>
          <w:bCs/>
          <w:color w:val="FF0000"/>
          <w:sz w:val="24"/>
          <w:szCs w:val="24"/>
        </w:rPr>
        <w:t xml:space="preserve"> </w:t>
      </w:r>
      <w:r w:rsidR="00F92C53" w:rsidRPr="004D0C32">
        <w:rPr>
          <w:b/>
          <w:bCs/>
          <w:color w:val="00B0F0"/>
          <w:sz w:val="24"/>
          <w:szCs w:val="24"/>
        </w:rPr>
        <w:t>041074824</w:t>
      </w:r>
    </w:p>
    <w:p w14:paraId="7E8FCD83" w14:textId="77777777" w:rsidR="00F92C53" w:rsidRDefault="00F92C53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4D4690F9" w14:textId="77777777" w:rsidR="004D0C32" w:rsidRDefault="004D0C32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2674E28E" w14:textId="77777777" w:rsidR="004D0C32" w:rsidRDefault="004D0C32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493B3A5B" w14:textId="77777777" w:rsidR="00F92C53" w:rsidRPr="00D65C46" w:rsidRDefault="00F92C53" w:rsidP="00D65C46">
      <w:pPr>
        <w:spacing w:after="0"/>
        <w:rPr>
          <w:color w:val="FF0000"/>
          <w:sz w:val="16"/>
          <w:szCs w:val="16"/>
        </w:rPr>
      </w:pPr>
    </w:p>
    <w:p w14:paraId="1550F89A" w14:textId="77777777" w:rsidR="00697056" w:rsidRDefault="00697056" w:rsidP="00697056">
      <w:pPr>
        <w:spacing w:after="0"/>
      </w:pPr>
      <w:r>
        <w:t xml:space="preserve">a. Number of instances: </w:t>
      </w:r>
      <w:r w:rsidRPr="004D0C32">
        <w:rPr>
          <w:b/>
          <w:bCs/>
          <w:highlight w:val="cyan"/>
        </w:rPr>
        <w:t>768</w:t>
      </w:r>
    </w:p>
    <w:p w14:paraId="5E5DE231" w14:textId="77777777" w:rsidR="00697056" w:rsidRDefault="00697056" w:rsidP="00697056">
      <w:pPr>
        <w:spacing w:after="0"/>
      </w:pPr>
    </w:p>
    <w:p w14:paraId="52BB5F1F" w14:textId="77777777" w:rsidR="00697056" w:rsidRPr="00697056" w:rsidRDefault="00697056" w:rsidP="00697056">
      <w:pPr>
        <w:spacing w:after="0"/>
        <w:rPr>
          <w:b/>
          <w:bCs/>
        </w:rPr>
      </w:pPr>
      <w:r>
        <w:t xml:space="preserve">b. Number of attributes: </w:t>
      </w:r>
      <w:r w:rsidRPr="004D0C32">
        <w:rPr>
          <w:b/>
          <w:bCs/>
          <w:highlight w:val="cyan"/>
        </w:rPr>
        <w:t>8 plus the class attribute, totaling 9 attributes.</w:t>
      </w:r>
    </w:p>
    <w:p w14:paraId="793D029F" w14:textId="77777777" w:rsidR="00697056" w:rsidRDefault="00697056" w:rsidP="00697056">
      <w:pPr>
        <w:spacing w:after="0"/>
      </w:pPr>
    </w:p>
    <w:p w14:paraId="349A9037" w14:textId="77777777" w:rsidR="00697056" w:rsidRDefault="00697056" w:rsidP="00697056">
      <w:pPr>
        <w:spacing w:after="0"/>
      </w:pPr>
      <w:r>
        <w:t>c. List of attributes:</w:t>
      </w:r>
    </w:p>
    <w:p w14:paraId="289B4A99" w14:textId="77777777" w:rsidR="00697056" w:rsidRDefault="00697056" w:rsidP="00697056">
      <w:pPr>
        <w:spacing w:after="0"/>
      </w:pPr>
    </w:p>
    <w:p w14:paraId="6889A765" w14:textId="77777777" w:rsidR="00697056" w:rsidRPr="004D0C32" w:rsidRDefault="00697056" w:rsidP="00697056">
      <w:pPr>
        <w:pStyle w:val="ListParagraph"/>
        <w:numPr>
          <w:ilvl w:val="0"/>
          <w:numId w:val="1"/>
        </w:num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>Number of times pregnant</w:t>
      </w:r>
    </w:p>
    <w:p w14:paraId="03E7C967" w14:textId="77777777" w:rsidR="00697056" w:rsidRPr="004D0C32" w:rsidRDefault="00697056" w:rsidP="00697056">
      <w:pPr>
        <w:pStyle w:val="ListParagraph"/>
        <w:numPr>
          <w:ilvl w:val="0"/>
          <w:numId w:val="1"/>
        </w:num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 xml:space="preserve">Plasma glucose concentration </w:t>
      </w:r>
      <w:proofErr w:type="gramStart"/>
      <w:r w:rsidRPr="004D0C32">
        <w:rPr>
          <w:b/>
          <w:bCs/>
          <w:highlight w:val="cyan"/>
        </w:rPr>
        <w:t>a 2 hours</w:t>
      </w:r>
      <w:proofErr w:type="gramEnd"/>
      <w:r w:rsidRPr="004D0C32">
        <w:rPr>
          <w:b/>
          <w:bCs/>
          <w:highlight w:val="cyan"/>
        </w:rPr>
        <w:t xml:space="preserve"> in an oral glucose tolerance test</w:t>
      </w:r>
    </w:p>
    <w:p w14:paraId="6E26239F" w14:textId="77777777" w:rsidR="00697056" w:rsidRPr="004D0C32" w:rsidRDefault="00697056" w:rsidP="00697056">
      <w:pPr>
        <w:pStyle w:val="ListParagraph"/>
        <w:numPr>
          <w:ilvl w:val="0"/>
          <w:numId w:val="1"/>
        </w:num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>Diastolic blood pressure (mm Hg)</w:t>
      </w:r>
    </w:p>
    <w:p w14:paraId="4831753C" w14:textId="77777777" w:rsidR="00697056" w:rsidRPr="004D0C32" w:rsidRDefault="00697056" w:rsidP="00697056">
      <w:pPr>
        <w:pStyle w:val="ListParagraph"/>
        <w:numPr>
          <w:ilvl w:val="0"/>
          <w:numId w:val="1"/>
        </w:num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>Triceps skin fold thickness (mm)</w:t>
      </w:r>
    </w:p>
    <w:p w14:paraId="2C6B5CFC" w14:textId="77777777" w:rsidR="00697056" w:rsidRPr="004D0C32" w:rsidRDefault="00697056" w:rsidP="00697056">
      <w:pPr>
        <w:pStyle w:val="ListParagraph"/>
        <w:numPr>
          <w:ilvl w:val="0"/>
          <w:numId w:val="1"/>
        </w:num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>2-Hour serum insulin (mu U/ml)</w:t>
      </w:r>
    </w:p>
    <w:p w14:paraId="2DDAEF63" w14:textId="77777777" w:rsidR="00697056" w:rsidRPr="004D0C32" w:rsidRDefault="00697056" w:rsidP="00697056">
      <w:pPr>
        <w:pStyle w:val="ListParagraph"/>
        <w:numPr>
          <w:ilvl w:val="0"/>
          <w:numId w:val="1"/>
        </w:num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>Body mass index (weight in kg</w:t>
      </w:r>
      <w:proofErr w:type="gramStart"/>
      <w:r w:rsidRPr="004D0C32">
        <w:rPr>
          <w:b/>
          <w:bCs/>
          <w:highlight w:val="cyan"/>
        </w:rPr>
        <w:t>/(</w:t>
      </w:r>
      <w:proofErr w:type="gramEnd"/>
      <w:r w:rsidRPr="004D0C32">
        <w:rPr>
          <w:b/>
          <w:bCs/>
          <w:highlight w:val="cyan"/>
        </w:rPr>
        <w:t>height in m)^2)</w:t>
      </w:r>
    </w:p>
    <w:p w14:paraId="431E7983" w14:textId="77777777" w:rsidR="00697056" w:rsidRPr="004D0C32" w:rsidRDefault="00697056" w:rsidP="00697056">
      <w:pPr>
        <w:pStyle w:val="ListParagraph"/>
        <w:numPr>
          <w:ilvl w:val="0"/>
          <w:numId w:val="1"/>
        </w:num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>Diabetes pedigree function</w:t>
      </w:r>
    </w:p>
    <w:p w14:paraId="03287A8C" w14:textId="77777777" w:rsidR="00697056" w:rsidRPr="004D0C32" w:rsidRDefault="00697056" w:rsidP="00697056">
      <w:pPr>
        <w:pStyle w:val="ListParagraph"/>
        <w:numPr>
          <w:ilvl w:val="0"/>
          <w:numId w:val="1"/>
        </w:num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>Age (years)</w:t>
      </w:r>
    </w:p>
    <w:p w14:paraId="42F20C2D" w14:textId="77777777" w:rsidR="00697056" w:rsidRPr="004D0C32" w:rsidRDefault="00697056" w:rsidP="00697056">
      <w:pPr>
        <w:pStyle w:val="ListParagraph"/>
        <w:numPr>
          <w:ilvl w:val="0"/>
          <w:numId w:val="1"/>
        </w:num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>Class (</w:t>
      </w:r>
      <w:proofErr w:type="spellStart"/>
      <w:r w:rsidRPr="004D0C32">
        <w:rPr>
          <w:b/>
          <w:bCs/>
          <w:highlight w:val="cyan"/>
        </w:rPr>
        <w:t>tested_negative</w:t>
      </w:r>
      <w:proofErr w:type="spellEnd"/>
      <w:r w:rsidRPr="004D0C32">
        <w:rPr>
          <w:b/>
          <w:bCs/>
          <w:highlight w:val="cyan"/>
        </w:rPr>
        <w:t xml:space="preserve"> or </w:t>
      </w:r>
      <w:proofErr w:type="spellStart"/>
      <w:r w:rsidRPr="004D0C32">
        <w:rPr>
          <w:b/>
          <w:bCs/>
          <w:highlight w:val="cyan"/>
        </w:rPr>
        <w:t>tested_positive</w:t>
      </w:r>
      <w:proofErr w:type="spellEnd"/>
      <w:r w:rsidRPr="004D0C32">
        <w:rPr>
          <w:b/>
          <w:bCs/>
          <w:highlight w:val="cyan"/>
        </w:rPr>
        <w:t>)</w:t>
      </w:r>
    </w:p>
    <w:p w14:paraId="0D6482F9" w14:textId="77777777" w:rsidR="00697056" w:rsidRDefault="00697056" w:rsidP="00697056">
      <w:pPr>
        <w:spacing w:after="0"/>
      </w:pPr>
    </w:p>
    <w:p w14:paraId="5AC9E07B" w14:textId="77777777" w:rsidR="00697056" w:rsidRDefault="00697056" w:rsidP="00697056">
      <w:pPr>
        <w:spacing w:after="0"/>
      </w:pPr>
      <w:r>
        <w:t>d. Class labels and their relabelled values:</w:t>
      </w:r>
    </w:p>
    <w:p w14:paraId="0DB5C021" w14:textId="77777777" w:rsidR="00697056" w:rsidRDefault="00697056" w:rsidP="00697056">
      <w:pPr>
        <w:spacing w:after="0"/>
      </w:pPr>
    </w:p>
    <w:p w14:paraId="1098659E" w14:textId="77777777" w:rsidR="00697056" w:rsidRPr="004D0C32" w:rsidRDefault="00697056" w:rsidP="00697056">
      <w:pPr>
        <w:pStyle w:val="ListParagraph"/>
        <w:numPr>
          <w:ilvl w:val="0"/>
          <w:numId w:val="2"/>
        </w:num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 xml:space="preserve">Class label 0: </w:t>
      </w:r>
      <w:proofErr w:type="spellStart"/>
      <w:r w:rsidRPr="004D0C32">
        <w:rPr>
          <w:b/>
          <w:bCs/>
          <w:highlight w:val="cyan"/>
        </w:rPr>
        <w:t>tested_negative</w:t>
      </w:r>
      <w:proofErr w:type="spellEnd"/>
    </w:p>
    <w:p w14:paraId="417F17A5" w14:textId="77777777" w:rsidR="00697056" w:rsidRPr="004D0C32" w:rsidRDefault="00697056" w:rsidP="00697056">
      <w:pPr>
        <w:pStyle w:val="ListParagraph"/>
        <w:numPr>
          <w:ilvl w:val="0"/>
          <w:numId w:val="2"/>
        </w:num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 xml:space="preserve">Class label 1: </w:t>
      </w:r>
      <w:proofErr w:type="spellStart"/>
      <w:r w:rsidRPr="004D0C32">
        <w:rPr>
          <w:b/>
          <w:bCs/>
          <w:highlight w:val="cyan"/>
        </w:rPr>
        <w:t>tested_positive</w:t>
      </w:r>
      <w:proofErr w:type="spellEnd"/>
    </w:p>
    <w:p w14:paraId="04C90912" w14:textId="77777777" w:rsidR="00697056" w:rsidRDefault="00697056" w:rsidP="00697056">
      <w:pPr>
        <w:spacing w:after="0"/>
      </w:pPr>
    </w:p>
    <w:p w14:paraId="43BAE617" w14:textId="77777777" w:rsidR="00697056" w:rsidRDefault="00697056" w:rsidP="00697056">
      <w:pPr>
        <w:spacing w:after="0"/>
      </w:pPr>
      <w:r>
        <w:t>e. Number of instances for each class label:</w:t>
      </w:r>
    </w:p>
    <w:p w14:paraId="7419CF54" w14:textId="77777777" w:rsidR="00697056" w:rsidRDefault="00697056" w:rsidP="00697056">
      <w:pPr>
        <w:spacing w:after="0"/>
      </w:pPr>
    </w:p>
    <w:p w14:paraId="1D33B497" w14:textId="77777777" w:rsidR="00697056" w:rsidRPr="004D0C32" w:rsidRDefault="00697056" w:rsidP="00F72B75">
      <w:pPr>
        <w:pStyle w:val="ListParagraph"/>
        <w:numPr>
          <w:ilvl w:val="0"/>
          <w:numId w:val="3"/>
        </w:numPr>
        <w:spacing w:after="0"/>
        <w:rPr>
          <w:b/>
          <w:bCs/>
          <w:highlight w:val="cyan"/>
        </w:rPr>
      </w:pPr>
      <w:proofErr w:type="spellStart"/>
      <w:r w:rsidRPr="004D0C32">
        <w:rPr>
          <w:b/>
          <w:bCs/>
          <w:highlight w:val="cyan"/>
        </w:rPr>
        <w:t>tested_negative</w:t>
      </w:r>
      <w:proofErr w:type="spellEnd"/>
      <w:r w:rsidRPr="004D0C32">
        <w:rPr>
          <w:b/>
          <w:bCs/>
          <w:highlight w:val="cyan"/>
        </w:rPr>
        <w:t>: 500 instances</w:t>
      </w:r>
    </w:p>
    <w:p w14:paraId="03E59CED" w14:textId="63A3CE0F" w:rsidR="00F6206A" w:rsidRPr="004D0C32" w:rsidRDefault="00697056" w:rsidP="00F72B75">
      <w:pPr>
        <w:pStyle w:val="ListParagraph"/>
        <w:numPr>
          <w:ilvl w:val="0"/>
          <w:numId w:val="3"/>
        </w:numPr>
        <w:spacing w:after="0"/>
        <w:rPr>
          <w:b/>
          <w:bCs/>
          <w:highlight w:val="cyan"/>
        </w:rPr>
      </w:pPr>
      <w:proofErr w:type="spellStart"/>
      <w:r w:rsidRPr="004D0C32">
        <w:rPr>
          <w:b/>
          <w:bCs/>
          <w:highlight w:val="cyan"/>
        </w:rPr>
        <w:t>tested_positive</w:t>
      </w:r>
      <w:proofErr w:type="spellEnd"/>
      <w:r w:rsidRPr="004D0C32">
        <w:rPr>
          <w:b/>
          <w:bCs/>
          <w:highlight w:val="cyan"/>
        </w:rPr>
        <w:t>: 268 instances</w:t>
      </w:r>
    </w:p>
    <w:p w14:paraId="19C8E126" w14:textId="4A7228B9" w:rsidR="00F6206A" w:rsidRDefault="00F6206A" w:rsidP="000A375B">
      <w:pPr>
        <w:spacing w:after="0"/>
      </w:pPr>
    </w:p>
    <w:p w14:paraId="0A5BF8F3" w14:textId="77777777" w:rsidR="003522C3" w:rsidRDefault="003522C3" w:rsidP="000A375B">
      <w:pPr>
        <w:spacing w:after="0"/>
      </w:pPr>
    </w:p>
    <w:p w14:paraId="54699822" w14:textId="77777777" w:rsidR="003522C3" w:rsidRDefault="003522C3" w:rsidP="000A375B">
      <w:pPr>
        <w:spacing w:after="0"/>
      </w:pPr>
    </w:p>
    <w:p w14:paraId="3EE4A8A1" w14:textId="77777777" w:rsidR="003522C3" w:rsidRDefault="003522C3" w:rsidP="000A375B">
      <w:pPr>
        <w:spacing w:after="0"/>
      </w:pPr>
    </w:p>
    <w:p w14:paraId="7C0C3B04" w14:textId="77777777" w:rsidR="003522C3" w:rsidRDefault="003522C3" w:rsidP="000A375B">
      <w:pPr>
        <w:spacing w:after="0"/>
      </w:pPr>
    </w:p>
    <w:p w14:paraId="63BCC062" w14:textId="77777777" w:rsidR="003522C3" w:rsidRDefault="003522C3" w:rsidP="000A375B">
      <w:pPr>
        <w:spacing w:after="0"/>
      </w:pPr>
    </w:p>
    <w:p w14:paraId="75F0E87E" w14:textId="77777777" w:rsidR="003522C3" w:rsidRDefault="003522C3" w:rsidP="000A375B">
      <w:pPr>
        <w:spacing w:after="0"/>
      </w:pPr>
    </w:p>
    <w:p w14:paraId="3CF1C0B5" w14:textId="77777777" w:rsidR="003522C3" w:rsidRDefault="003522C3" w:rsidP="000A375B">
      <w:pPr>
        <w:spacing w:after="0"/>
      </w:pPr>
    </w:p>
    <w:p w14:paraId="18912AB5" w14:textId="14203201" w:rsidR="00F6206A" w:rsidRDefault="00F6206A" w:rsidP="000A375B">
      <w:pPr>
        <w:spacing w:after="0"/>
      </w:pPr>
    </w:p>
    <w:p w14:paraId="322B1872" w14:textId="77777777" w:rsidR="00F6206A" w:rsidRDefault="00F6206A" w:rsidP="000A375B">
      <w:pPr>
        <w:spacing w:after="0"/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051"/>
        <w:gridCol w:w="2488"/>
        <w:gridCol w:w="1985"/>
        <w:gridCol w:w="1701"/>
        <w:gridCol w:w="2835"/>
      </w:tblGrid>
      <w:tr w:rsidR="000A375B" w:rsidRPr="000A375B" w14:paraId="3CEA8F6A" w14:textId="2595209D" w:rsidTr="009769B4">
        <w:tc>
          <w:tcPr>
            <w:tcW w:w="1051" w:type="dxa"/>
          </w:tcPr>
          <w:p w14:paraId="57D987DE" w14:textId="70A913D3" w:rsidR="000A375B" w:rsidRPr="004D0C32" w:rsidRDefault="000A375B" w:rsidP="000A375B">
            <w:pPr>
              <w:rPr>
                <w:b/>
                <w:bCs/>
                <w:highlight w:val="lightGray"/>
              </w:rPr>
            </w:pPr>
            <w:r w:rsidRPr="004D0C32">
              <w:rPr>
                <w:b/>
                <w:bCs/>
                <w:highlight w:val="lightGray"/>
              </w:rPr>
              <w:t>Question</w:t>
            </w:r>
          </w:p>
        </w:tc>
        <w:tc>
          <w:tcPr>
            <w:tcW w:w="2488" w:type="dxa"/>
          </w:tcPr>
          <w:p w14:paraId="5014775F" w14:textId="4961A83F" w:rsidR="000A375B" w:rsidRPr="004D0C32" w:rsidRDefault="000A375B" w:rsidP="000A375B">
            <w:pPr>
              <w:rPr>
                <w:b/>
                <w:bCs/>
                <w:highlight w:val="lightGray"/>
              </w:rPr>
            </w:pPr>
            <w:r w:rsidRPr="004D0C32">
              <w:rPr>
                <w:b/>
                <w:bCs/>
                <w:highlight w:val="lightGray"/>
              </w:rPr>
              <w:t>Confusion Matrix</w:t>
            </w:r>
          </w:p>
        </w:tc>
        <w:tc>
          <w:tcPr>
            <w:tcW w:w="1985" w:type="dxa"/>
          </w:tcPr>
          <w:p w14:paraId="3C3450C0" w14:textId="5F11DA59" w:rsidR="000A375B" w:rsidRPr="004D0C32" w:rsidRDefault="000A375B" w:rsidP="000A375B">
            <w:pPr>
              <w:rPr>
                <w:b/>
                <w:bCs/>
                <w:highlight w:val="lightGray"/>
              </w:rPr>
            </w:pPr>
            <w:r w:rsidRPr="004D0C32">
              <w:rPr>
                <w:b/>
                <w:bCs/>
                <w:highlight w:val="lightGray"/>
              </w:rPr>
              <w:t>Number of leaves</w:t>
            </w:r>
          </w:p>
        </w:tc>
        <w:tc>
          <w:tcPr>
            <w:tcW w:w="1701" w:type="dxa"/>
          </w:tcPr>
          <w:p w14:paraId="3E0ABC67" w14:textId="4C75FFE7" w:rsidR="000A375B" w:rsidRPr="004D0C32" w:rsidRDefault="000A375B" w:rsidP="000A375B">
            <w:pPr>
              <w:rPr>
                <w:b/>
                <w:bCs/>
                <w:highlight w:val="lightGray"/>
              </w:rPr>
            </w:pPr>
            <w:r w:rsidRPr="004D0C32">
              <w:rPr>
                <w:b/>
                <w:bCs/>
                <w:highlight w:val="lightGray"/>
              </w:rPr>
              <w:t>Size of the tree</w:t>
            </w:r>
          </w:p>
        </w:tc>
        <w:tc>
          <w:tcPr>
            <w:tcW w:w="2835" w:type="dxa"/>
          </w:tcPr>
          <w:p w14:paraId="6510E4D9" w14:textId="23BBA4D7" w:rsidR="000A375B" w:rsidRPr="004D0C32" w:rsidRDefault="000A375B" w:rsidP="000A375B">
            <w:pPr>
              <w:rPr>
                <w:b/>
                <w:bCs/>
                <w:highlight w:val="lightGray"/>
              </w:rPr>
            </w:pPr>
            <w:r w:rsidRPr="004D0C32">
              <w:rPr>
                <w:b/>
                <w:bCs/>
                <w:highlight w:val="lightGray"/>
              </w:rPr>
              <w:t>Correctly classified</w:t>
            </w:r>
            <w:r w:rsidR="00BA258B" w:rsidRPr="004D0C32">
              <w:rPr>
                <w:b/>
                <w:bCs/>
                <w:highlight w:val="lightGray"/>
              </w:rPr>
              <w:t xml:space="preserve"> instances</w:t>
            </w:r>
          </w:p>
        </w:tc>
      </w:tr>
      <w:tr w:rsidR="000A375B" w14:paraId="322418CD" w14:textId="1D988573" w:rsidTr="009769B4">
        <w:tc>
          <w:tcPr>
            <w:tcW w:w="1051" w:type="dxa"/>
          </w:tcPr>
          <w:p w14:paraId="1FF284C4" w14:textId="10DBBEDE" w:rsidR="000A375B" w:rsidRDefault="00331125" w:rsidP="000A375B">
            <w:r>
              <w:t>5</w:t>
            </w:r>
          </w:p>
        </w:tc>
        <w:tc>
          <w:tcPr>
            <w:tcW w:w="2488" w:type="dxa"/>
          </w:tcPr>
          <w:p w14:paraId="122946C0" w14:textId="45C7A8DE" w:rsidR="0061618E" w:rsidRPr="004D0C32" w:rsidRDefault="0061618E" w:rsidP="004D0C32">
            <w:pPr>
              <w:spacing w:after="0" w:line="240" w:lineRule="auto"/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a   b   &lt;-- classified as</w:t>
            </w:r>
          </w:p>
          <w:p w14:paraId="548BF0BE" w14:textId="17A62A50" w:rsidR="0061618E" w:rsidRPr="004D0C32" w:rsidRDefault="0061618E" w:rsidP="004D0C32">
            <w:pPr>
              <w:spacing w:after="0" w:line="240" w:lineRule="auto"/>
              <w:jc w:val="center"/>
              <w:rPr>
                <w:b/>
                <w:bCs/>
              </w:rPr>
            </w:pPr>
            <w:proofErr w:type="gramStart"/>
            <w:r w:rsidRPr="004D0C32">
              <w:rPr>
                <w:b/>
                <w:bCs/>
              </w:rPr>
              <w:t>417  83</w:t>
            </w:r>
            <w:proofErr w:type="gramEnd"/>
            <w:r w:rsidRPr="004D0C32">
              <w:rPr>
                <w:b/>
                <w:bCs/>
              </w:rPr>
              <w:t xml:space="preserve"> |   a = </w:t>
            </w:r>
            <w:proofErr w:type="spellStart"/>
            <w:r w:rsidRPr="004D0C32">
              <w:rPr>
                <w:b/>
                <w:bCs/>
              </w:rPr>
              <w:t>tested_negative</w:t>
            </w:r>
            <w:proofErr w:type="spellEnd"/>
          </w:p>
          <w:p w14:paraId="0D8CA0BD" w14:textId="5CB1F47C" w:rsidR="000A375B" w:rsidRPr="004D0C32" w:rsidRDefault="0061618E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 xml:space="preserve">100 168 |   b = </w:t>
            </w:r>
            <w:proofErr w:type="spellStart"/>
            <w:r w:rsidRPr="004D0C32">
              <w:rPr>
                <w:b/>
                <w:bCs/>
              </w:rPr>
              <w:t>tested_positive</w:t>
            </w:r>
            <w:proofErr w:type="spellEnd"/>
          </w:p>
        </w:tc>
        <w:tc>
          <w:tcPr>
            <w:tcW w:w="1985" w:type="dxa"/>
          </w:tcPr>
          <w:p w14:paraId="66FF3438" w14:textId="3AE44D97" w:rsidR="000A375B" w:rsidRPr="004D0C32" w:rsidRDefault="00744B34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20</w:t>
            </w:r>
          </w:p>
        </w:tc>
        <w:tc>
          <w:tcPr>
            <w:tcW w:w="1701" w:type="dxa"/>
          </w:tcPr>
          <w:p w14:paraId="67834612" w14:textId="75520716" w:rsidR="000A375B" w:rsidRPr="004D0C32" w:rsidRDefault="00744B34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39</w:t>
            </w:r>
          </w:p>
        </w:tc>
        <w:tc>
          <w:tcPr>
            <w:tcW w:w="2835" w:type="dxa"/>
          </w:tcPr>
          <w:p w14:paraId="7F444439" w14:textId="2FD4CDB6" w:rsidR="000A375B" w:rsidRPr="004D0C32" w:rsidRDefault="00744B34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585</w:t>
            </w:r>
          </w:p>
        </w:tc>
      </w:tr>
      <w:tr w:rsidR="000A375B" w14:paraId="5E9A2013" w14:textId="77777777" w:rsidTr="009769B4">
        <w:tc>
          <w:tcPr>
            <w:tcW w:w="1051" w:type="dxa"/>
          </w:tcPr>
          <w:p w14:paraId="0C7DFA83" w14:textId="289BA4E7" w:rsidR="000A375B" w:rsidRDefault="00331125" w:rsidP="000A375B">
            <w:r>
              <w:t>7</w:t>
            </w:r>
          </w:p>
        </w:tc>
        <w:tc>
          <w:tcPr>
            <w:tcW w:w="2488" w:type="dxa"/>
          </w:tcPr>
          <w:p w14:paraId="7D2F6DB4" w14:textId="31FD2672" w:rsidR="003522C3" w:rsidRPr="004D0C32" w:rsidRDefault="003522C3" w:rsidP="004D0C32">
            <w:pPr>
              <w:spacing w:after="0" w:line="240" w:lineRule="auto"/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a   b   &lt;-- classified as</w:t>
            </w:r>
          </w:p>
          <w:p w14:paraId="1F908C73" w14:textId="57B89E62" w:rsidR="003522C3" w:rsidRPr="004D0C32" w:rsidRDefault="003522C3" w:rsidP="004D0C32">
            <w:pPr>
              <w:spacing w:after="0" w:line="240" w:lineRule="auto"/>
              <w:jc w:val="center"/>
              <w:rPr>
                <w:b/>
                <w:bCs/>
              </w:rPr>
            </w:pPr>
            <w:proofErr w:type="gramStart"/>
            <w:r w:rsidRPr="004D0C32">
              <w:rPr>
                <w:b/>
                <w:bCs/>
              </w:rPr>
              <w:t>408  92</w:t>
            </w:r>
            <w:proofErr w:type="gramEnd"/>
            <w:r w:rsidRPr="004D0C32">
              <w:rPr>
                <w:b/>
                <w:bCs/>
              </w:rPr>
              <w:t xml:space="preserve"> |   a = </w:t>
            </w:r>
            <w:proofErr w:type="spellStart"/>
            <w:r w:rsidRPr="004D0C32">
              <w:rPr>
                <w:b/>
                <w:bCs/>
              </w:rPr>
              <w:t>tested_negative</w:t>
            </w:r>
            <w:proofErr w:type="spellEnd"/>
          </w:p>
          <w:p w14:paraId="58003C45" w14:textId="60A0ED91" w:rsidR="000A375B" w:rsidRPr="004D0C32" w:rsidRDefault="003522C3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 xml:space="preserve">107 161 |   b = </w:t>
            </w:r>
            <w:proofErr w:type="spellStart"/>
            <w:r w:rsidRPr="004D0C32">
              <w:rPr>
                <w:b/>
                <w:bCs/>
              </w:rPr>
              <w:t>tested_positive</w:t>
            </w:r>
            <w:proofErr w:type="spellEnd"/>
          </w:p>
        </w:tc>
        <w:tc>
          <w:tcPr>
            <w:tcW w:w="1985" w:type="dxa"/>
          </w:tcPr>
          <w:p w14:paraId="1C150440" w14:textId="1FC83157" w:rsidR="000A375B" w:rsidRPr="004D0C32" w:rsidRDefault="003E2874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14</w:t>
            </w:r>
          </w:p>
        </w:tc>
        <w:tc>
          <w:tcPr>
            <w:tcW w:w="1701" w:type="dxa"/>
          </w:tcPr>
          <w:p w14:paraId="6D50D547" w14:textId="49CF406F" w:rsidR="000A375B" w:rsidRPr="004D0C32" w:rsidRDefault="003E2874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27</w:t>
            </w:r>
          </w:p>
        </w:tc>
        <w:tc>
          <w:tcPr>
            <w:tcW w:w="2835" w:type="dxa"/>
          </w:tcPr>
          <w:p w14:paraId="5112F050" w14:textId="6B9D7585" w:rsidR="000A375B" w:rsidRPr="004D0C32" w:rsidRDefault="00A302C3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569</w:t>
            </w:r>
          </w:p>
        </w:tc>
      </w:tr>
      <w:tr w:rsidR="000A375B" w14:paraId="73883363" w14:textId="77777777" w:rsidTr="009769B4">
        <w:tc>
          <w:tcPr>
            <w:tcW w:w="1051" w:type="dxa"/>
          </w:tcPr>
          <w:p w14:paraId="0722E169" w14:textId="4D03CB83" w:rsidR="000A375B" w:rsidRDefault="00061BCA" w:rsidP="000A375B">
            <w:r>
              <w:t>9</w:t>
            </w:r>
          </w:p>
        </w:tc>
        <w:tc>
          <w:tcPr>
            <w:tcW w:w="2488" w:type="dxa"/>
          </w:tcPr>
          <w:p w14:paraId="257F5532" w14:textId="18C6B6F5" w:rsidR="00780B20" w:rsidRPr="004D0C32" w:rsidRDefault="00780B20" w:rsidP="004D0C32">
            <w:pPr>
              <w:spacing w:after="0" w:line="240" w:lineRule="auto"/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a     b   &lt;-- classified as</w:t>
            </w:r>
          </w:p>
          <w:p w14:paraId="20F434F6" w14:textId="1A65A255" w:rsidR="00780B20" w:rsidRPr="004D0C32" w:rsidRDefault="00780B20" w:rsidP="004D0C32">
            <w:pPr>
              <w:spacing w:after="0" w:line="240" w:lineRule="auto"/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 xml:space="preserve">414    86 |    a = </w:t>
            </w:r>
            <w:proofErr w:type="spellStart"/>
            <w:r w:rsidRPr="004D0C32">
              <w:rPr>
                <w:b/>
                <w:bCs/>
              </w:rPr>
              <w:t>tested_negative</w:t>
            </w:r>
            <w:proofErr w:type="spellEnd"/>
          </w:p>
          <w:p w14:paraId="602E2AF8" w14:textId="48115BBD" w:rsidR="000A375B" w:rsidRPr="004D0C32" w:rsidRDefault="00780B20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 xml:space="preserve">98   170 |    b = </w:t>
            </w:r>
            <w:proofErr w:type="spellStart"/>
            <w:r w:rsidRPr="004D0C32">
              <w:rPr>
                <w:b/>
                <w:bCs/>
              </w:rPr>
              <w:t>tested_positive</w:t>
            </w:r>
            <w:proofErr w:type="spellEnd"/>
          </w:p>
        </w:tc>
        <w:tc>
          <w:tcPr>
            <w:tcW w:w="1985" w:type="dxa"/>
          </w:tcPr>
          <w:p w14:paraId="66336447" w14:textId="3FC1AFB7" w:rsidR="000A375B" w:rsidRPr="004D0C32" w:rsidRDefault="00780B20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17</w:t>
            </w:r>
          </w:p>
        </w:tc>
        <w:tc>
          <w:tcPr>
            <w:tcW w:w="1701" w:type="dxa"/>
          </w:tcPr>
          <w:p w14:paraId="5C9ADF1E" w14:textId="11EB0A63" w:rsidR="000A375B" w:rsidRPr="004D0C32" w:rsidRDefault="00780B20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33</w:t>
            </w:r>
          </w:p>
        </w:tc>
        <w:tc>
          <w:tcPr>
            <w:tcW w:w="2835" w:type="dxa"/>
          </w:tcPr>
          <w:p w14:paraId="3C6E6E3F" w14:textId="101B42FE" w:rsidR="000A375B" w:rsidRPr="004D0C32" w:rsidRDefault="00780B20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584</w:t>
            </w:r>
          </w:p>
        </w:tc>
      </w:tr>
      <w:tr w:rsidR="000A375B" w14:paraId="696F01F3" w14:textId="77777777" w:rsidTr="009769B4">
        <w:tc>
          <w:tcPr>
            <w:tcW w:w="1051" w:type="dxa"/>
          </w:tcPr>
          <w:p w14:paraId="2EF4639C" w14:textId="3A81C870" w:rsidR="000A375B" w:rsidRDefault="00061BCA" w:rsidP="000A375B">
            <w:r>
              <w:t>10</w:t>
            </w:r>
          </w:p>
        </w:tc>
        <w:tc>
          <w:tcPr>
            <w:tcW w:w="2488" w:type="dxa"/>
          </w:tcPr>
          <w:p w14:paraId="491A151F" w14:textId="5CF938BA" w:rsidR="00817800" w:rsidRPr="004D0C32" w:rsidRDefault="00817800" w:rsidP="004D0C32">
            <w:pPr>
              <w:spacing w:after="0" w:line="240" w:lineRule="auto"/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a     b   &lt;-- classified as</w:t>
            </w:r>
          </w:p>
          <w:p w14:paraId="08A934EF" w14:textId="600213F5" w:rsidR="00817800" w:rsidRPr="004D0C32" w:rsidRDefault="00817800" w:rsidP="004D0C32">
            <w:pPr>
              <w:spacing w:after="0" w:line="240" w:lineRule="auto"/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 xml:space="preserve">418    82 |    a = </w:t>
            </w:r>
            <w:proofErr w:type="spellStart"/>
            <w:r w:rsidRPr="004D0C32">
              <w:rPr>
                <w:b/>
                <w:bCs/>
              </w:rPr>
              <w:t>tested_negative</w:t>
            </w:r>
            <w:proofErr w:type="spellEnd"/>
          </w:p>
          <w:p w14:paraId="709E260B" w14:textId="4AC4766B" w:rsidR="000A375B" w:rsidRPr="004D0C32" w:rsidRDefault="00817800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 xml:space="preserve">112   156 |    b = </w:t>
            </w:r>
            <w:proofErr w:type="spellStart"/>
            <w:r w:rsidRPr="004D0C32">
              <w:rPr>
                <w:b/>
                <w:bCs/>
              </w:rPr>
              <w:t>tested_positive</w:t>
            </w:r>
            <w:proofErr w:type="spellEnd"/>
          </w:p>
        </w:tc>
        <w:tc>
          <w:tcPr>
            <w:tcW w:w="1985" w:type="dxa"/>
          </w:tcPr>
          <w:p w14:paraId="7E26740C" w14:textId="7C76F5B8" w:rsidR="000A375B" w:rsidRPr="004D0C32" w:rsidRDefault="00817800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8</w:t>
            </w:r>
          </w:p>
        </w:tc>
        <w:tc>
          <w:tcPr>
            <w:tcW w:w="1701" w:type="dxa"/>
          </w:tcPr>
          <w:p w14:paraId="243EDA89" w14:textId="576970B9" w:rsidR="000A375B" w:rsidRPr="004D0C32" w:rsidRDefault="00817800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15</w:t>
            </w:r>
          </w:p>
        </w:tc>
        <w:tc>
          <w:tcPr>
            <w:tcW w:w="2835" w:type="dxa"/>
          </w:tcPr>
          <w:p w14:paraId="1A527C15" w14:textId="36DB9D9C" w:rsidR="000A375B" w:rsidRPr="004D0C32" w:rsidRDefault="00817800" w:rsidP="004D0C32">
            <w:pPr>
              <w:jc w:val="center"/>
              <w:rPr>
                <w:b/>
                <w:bCs/>
              </w:rPr>
            </w:pPr>
            <w:r w:rsidRPr="004D0C32">
              <w:rPr>
                <w:b/>
                <w:bCs/>
              </w:rPr>
              <w:t>574</w:t>
            </w:r>
          </w:p>
        </w:tc>
      </w:tr>
    </w:tbl>
    <w:p w14:paraId="0B9A6FEA" w14:textId="1ABCCC26" w:rsidR="00AD18E6" w:rsidRDefault="00AD18E6" w:rsidP="000A375B">
      <w:pPr>
        <w:spacing w:after="0"/>
      </w:pPr>
    </w:p>
    <w:p w14:paraId="5C407DCA" w14:textId="77777777" w:rsidR="004D0C32" w:rsidRDefault="004D0C32" w:rsidP="000A375B">
      <w:pPr>
        <w:spacing w:after="0"/>
      </w:pPr>
    </w:p>
    <w:p w14:paraId="2EC33EB1" w14:textId="77777777" w:rsidR="004D0C32" w:rsidRDefault="004D0C32" w:rsidP="000A375B">
      <w:pPr>
        <w:spacing w:after="0"/>
      </w:pPr>
    </w:p>
    <w:p w14:paraId="5B1BFC50" w14:textId="77777777" w:rsidR="004D0C32" w:rsidRDefault="004D0C32" w:rsidP="000A375B">
      <w:pPr>
        <w:spacing w:after="0"/>
      </w:pPr>
    </w:p>
    <w:p w14:paraId="5DCC523D" w14:textId="77777777" w:rsidR="004D0C32" w:rsidRDefault="004D0C32" w:rsidP="000A375B">
      <w:pPr>
        <w:spacing w:after="0"/>
      </w:pPr>
    </w:p>
    <w:p w14:paraId="057AAE11" w14:textId="5BAB82F8" w:rsidR="00AD18E6" w:rsidRDefault="00AD18E6" w:rsidP="000A375B">
      <w:pPr>
        <w:spacing w:after="0"/>
      </w:pPr>
      <w:r>
        <w:t>1</w:t>
      </w:r>
      <w:r w:rsidR="00061BCA">
        <w:t>2</w:t>
      </w:r>
      <w:r w:rsidR="00F96256">
        <w:t>.</w:t>
      </w:r>
    </w:p>
    <w:p w14:paraId="004A086A" w14:textId="77777777" w:rsidR="00A7654B" w:rsidRDefault="00A7654B" w:rsidP="000A375B">
      <w:pPr>
        <w:spacing w:after="0"/>
      </w:pPr>
    </w:p>
    <w:p w14:paraId="31429A56" w14:textId="77777777" w:rsidR="00A7654B" w:rsidRPr="004D0C32" w:rsidRDefault="00A7654B" w:rsidP="00A7654B">
      <w:p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 xml:space="preserve">a. Details of random forest: </w:t>
      </w:r>
      <w:proofErr w:type="spellStart"/>
      <w:r w:rsidRPr="004D0C32">
        <w:rPr>
          <w:b/>
          <w:bCs/>
          <w:highlight w:val="cyan"/>
        </w:rPr>
        <w:t>RandomForest</w:t>
      </w:r>
      <w:proofErr w:type="spellEnd"/>
      <w:r w:rsidRPr="004D0C32">
        <w:rPr>
          <w:b/>
          <w:bCs/>
          <w:highlight w:val="cyan"/>
        </w:rPr>
        <w:t xml:space="preserve"> with 100 iterations.</w:t>
      </w:r>
    </w:p>
    <w:p w14:paraId="6327A783" w14:textId="77777777" w:rsidR="00A7654B" w:rsidRPr="004D0C32" w:rsidRDefault="00A7654B" w:rsidP="00A7654B">
      <w:pPr>
        <w:spacing w:after="0"/>
        <w:rPr>
          <w:b/>
          <w:bCs/>
          <w:highlight w:val="cyan"/>
        </w:rPr>
      </w:pPr>
      <w:r w:rsidRPr="004D0C32">
        <w:rPr>
          <w:b/>
          <w:bCs/>
          <w:highlight w:val="cyan"/>
        </w:rPr>
        <w:t>b. Time taken to build model: 0.18 seconds.</w:t>
      </w:r>
    </w:p>
    <w:p w14:paraId="23604C1D" w14:textId="0352375E" w:rsidR="00F96256" w:rsidRPr="004D0C32" w:rsidRDefault="00A7654B" w:rsidP="00A7654B">
      <w:pPr>
        <w:spacing w:after="0"/>
        <w:rPr>
          <w:b/>
          <w:bCs/>
        </w:rPr>
      </w:pPr>
      <w:r w:rsidRPr="004D0C32">
        <w:rPr>
          <w:b/>
          <w:bCs/>
          <w:highlight w:val="cyan"/>
        </w:rPr>
        <w:t>c. Correctly classified instances: 577.</w:t>
      </w:r>
    </w:p>
    <w:p w14:paraId="0C425B4E" w14:textId="68B58577" w:rsidR="00F96256" w:rsidRDefault="00F96256" w:rsidP="000A375B">
      <w:pPr>
        <w:spacing w:after="0"/>
      </w:pPr>
    </w:p>
    <w:p w14:paraId="16CE2709" w14:textId="7DBC40F5" w:rsidR="00F96256" w:rsidRDefault="00F96256" w:rsidP="000A375B">
      <w:pPr>
        <w:spacing w:after="0"/>
      </w:pPr>
    </w:p>
    <w:p w14:paraId="3A14FC27" w14:textId="521A3577" w:rsidR="00F96256" w:rsidRDefault="00F96256" w:rsidP="000A375B">
      <w:pPr>
        <w:spacing w:after="0"/>
      </w:pPr>
    </w:p>
    <w:p w14:paraId="5281F324" w14:textId="5E598EE8" w:rsidR="00F96256" w:rsidRDefault="00F96256" w:rsidP="000A375B">
      <w:pPr>
        <w:spacing w:after="0"/>
      </w:pPr>
    </w:p>
    <w:p w14:paraId="2CCC4A86" w14:textId="3453D444" w:rsidR="00F96256" w:rsidRDefault="00F96256" w:rsidP="000A375B">
      <w:pPr>
        <w:spacing w:after="0"/>
      </w:pPr>
    </w:p>
    <w:p w14:paraId="48D50AC7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3B8DADDD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3890CC92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1F924B7F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6B6CCD6C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2ED9C068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789C5914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5487B0A3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0F030986" w14:textId="21124256" w:rsidR="00F96256" w:rsidRDefault="00F96256" w:rsidP="000A375B">
      <w:pPr>
        <w:spacing w:after="0"/>
        <w:rPr>
          <w:b/>
          <w:bCs/>
          <w:u w:val="single"/>
        </w:rPr>
      </w:pPr>
      <w:r w:rsidRPr="00F96256">
        <w:rPr>
          <w:b/>
          <w:bCs/>
          <w:u w:val="single"/>
        </w:rPr>
        <w:t>Screenshots with Question Number</w:t>
      </w:r>
    </w:p>
    <w:p w14:paraId="0C8180CF" w14:textId="77777777" w:rsidR="00A7654B" w:rsidRDefault="00A7654B" w:rsidP="000A375B">
      <w:pPr>
        <w:spacing w:after="0"/>
        <w:rPr>
          <w:b/>
          <w:bCs/>
          <w:u w:val="single"/>
        </w:rPr>
      </w:pPr>
    </w:p>
    <w:p w14:paraId="677734A2" w14:textId="0939941C" w:rsidR="00A7654B" w:rsidRDefault="00A7654B" w:rsidP="000A375B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>1.</w:t>
      </w:r>
    </w:p>
    <w:p w14:paraId="5C913AC3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1C58F2A8" w14:textId="6E00A9B8" w:rsidR="00A7654B" w:rsidRDefault="00951DF4" w:rsidP="000A375B">
      <w:pPr>
        <w:spacing w:after="0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13E64018" wp14:editId="6BC31BAF">
            <wp:extent cx="5909933" cy="3084653"/>
            <wp:effectExtent l="0" t="0" r="0" b="1905"/>
            <wp:docPr id="2605246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19" cy="309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FB5ED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5389D532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11803BF4" w14:textId="3E167BEC" w:rsidR="00A7654B" w:rsidRDefault="00A7654B" w:rsidP="000A375B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>2.</w:t>
      </w:r>
    </w:p>
    <w:p w14:paraId="3C6CFC5A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429F578E" w14:textId="7302089C" w:rsidR="00A7654B" w:rsidRDefault="00951DF4" w:rsidP="000A375B">
      <w:pPr>
        <w:spacing w:after="0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30114F78" wp14:editId="09E2F20C">
            <wp:extent cx="5885491" cy="3137918"/>
            <wp:effectExtent l="0" t="0" r="1270" b="5715"/>
            <wp:docPr id="17216160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026" cy="314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2E6CE" w14:textId="77777777" w:rsidR="007D7001" w:rsidRDefault="007D7001" w:rsidP="000A375B">
      <w:pPr>
        <w:spacing w:after="0"/>
        <w:rPr>
          <w:b/>
          <w:bCs/>
          <w:u w:val="single"/>
        </w:rPr>
      </w:pPr>
    </w:p>
    <w:p w14:paraId="71355C5C" w14:textId="77777777" w:rsidR="007D7001" w:rsidRDefault="007D7001" w:rsidP="000A375B">
      <w:pPr>
        <w:spacing w:after="0"/>
        <w:rPr>
          <w:b/>
          <w:bCs/>
          <w:u w:val="single"/>
        </w:rPr>
      </w:pPr>
    </w:p>
    <w:p w14:paraId="3C691C04" w14:textId="1FB8021A" w:rsidR="00A7654B" w:rsidRDefault="00A7654B" w:rsidP="000A375B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>3.</w:t>
      </w:r>
    </w:p>
    <w:p w14:paraId="6EF11A0A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2E26EB2A" w14:textId="19660904" w:rsidR="00A7654B" w:rsidRDefault="007D7001" w:rsidP="000A375B">
      <w:pPr>
        <w:spacing w:after="0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067E49A1" wp14:editId="3BA0CD87">
            <wp:extent cx="6673902" cy="3437681"/>
            <wp:effectExtent l="0" t="0" r="0" b="0"/>
            <wp:docPr id="54776093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837" cy="3444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9672E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11CAB036" w14:textId="4C038A20" w:rsidR="00A7654B" w:rsidRDefault="00A7654B" w:rsidP="000A375B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 xml:space="preserve">4. </w:t>
      </w:r>
    </w:p>
    <w:p w14:paraId="5FA3901C" w14:textId="77777777" w:rsidR="004D0C32" w:rsidRDefault="004D0C32" w:rsidP="000A375B">
      <w:pPr>
        <w:spacing w:after="0"/>
        <w:rPr>
          <w:b/>
          <w:bCs/>
          <w:u w:val="single"/>
        </w:rPr>
      </w:pPr>
    </w:p>
    <w:p w14:paraId="43213579" w14:textId="64E8F619" w:rsidR="004D0C32" w:rsidRPr="00F96256" w:rsidRDefault="004D0C32" w:rsidP="000A375B">
      <w:pPr>
        <w:spacing w:after="0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16455CEA" wp14:editId="58A01908">
            <wp:extent cx="6689700" cy="3321935"/>
            <wp:effectExtent l="0" t="0" r="0" b="0"/>
            <wp:docPr id="3702314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2181" cy="3328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D0C32" w:rsidRPr="00F962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A90452"/>
    <w:multiLevelType w:val="hybridMultilevel"/>
    <w:tmpl w:val="B9D497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E523B"/>
    <w:multiLevelType w:val="hybridMultilevel"/>
    <w:tmpl w:val="BBC8A0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E22D30"/>
    <w:multiLevelType w:val="hybridMultilevel"/>
    <w:tmpl w:val="AC665D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7890205">
    <w:abstractNumId w:val="1"/>
  </w:num>
  <w:num w:numId="2" w16cid:durableId="585768616">
    <w:abstractNumId w:val="0"/>
  </w:num>
  <w:num w:numId="3" w16cid:durableId="12593678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jAxMzIzMzQwsDRT0lEKTi0uzszPAykwrAUAlQqIDCwAAAA="/>
  </w:docVars>
  <w:rsids>
    <w:rsidRoot w:val="004E7E5F"/>
    <w:rsid w:val="00055D12"/>
    <w:rsid w:val="00061BCA"/>
    <w:rsid w:val="000A375B"/>
    <w:rsid w:val="000B2F54"/>
    <w:rsid w:val="00331125"/>
    <w:rsid w:val="003522C3"/>
    <w:rsid w:val="003E2874"/>
    <w:rsid w:val="003E7432"/>
    <w:rsid w:val="004D0C32"/>
    <w:rsid w:val="004E7E5F"/>
    <w:rsid w:val="0061618E"/>
    <w:rsid w:val="00697056"/>
    <w:rsid w:val="00744B34"/>
    <w:rsid w:val="00780B20"/>
    <w:rsid w:val="007905E7"/>
    <w:rsid w:val="007D7001"/>
    <w:rsid w:val="007E2925"/>
    <w:rsid w:val="00817800"/>
    <w:rsid w:val="008B53FC"/>
    <w:rsid w:val="00951DF4"/>
    <w:rsid w:val="00955DB0"/>
    <w:rsid w:val="009769B4"/>
    <w:rsid w:val="00A302C3"/>
    <w:rsid w:val="00A7654B"/>
    <w:rsid w:val="00AD18E6"/>
    <w:rsid w:val="00B73FEF"/>
    <w:rsid w:val="00BA258B"/>
    <w:rsid w:val="00D65C46"/>
    <w:rsid w:val="00F6206A"/>
    <w:rsid w:val="00F72B75"/>
    <w:rsid w:val="00F92C53"/>
    <w:rsid w:val="00F96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07204"/>
  <w15:chartTrackingRefBased/>
  <w15:docId w15:val="{C0CE2179-65B9-4FE1-B875-8EB28C70E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37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73F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970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Thomas</dc:creator>
  <cp:keywords/>
  <dc:description/>
  <cp:lastModifiedBy>Onur Önel</cp:lastModifiedBy>
  <cp:revision>26</cp:revision>
  <dcterms:created xsi:type="dcterms:W3CDTF">2021-09-20T03:39:00Z</dcterms:created>
  <dcterms:modified xsi:type="dcterms:W3CDTF">2023-05-31T00:53:00Z</dcterms:modified>
</cp:coreProperties>
</file>